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E2F" w:rsidRPr="00BE5890" w:rsidRDefault="00964498" w:rsidP="00663E2F">
      <w:pPr>
        <w:jc w:val="both"/>
        <w:rPr>
          <w:rFonts w:asciiTheme="majorBidi" w:hAnsiTheme="majorBidi" w:cstheme="majorBidi"/>
          <w:b/>
          <w:bCs/>
          <w:color w:val="2F5496" w:themeColor="accent5" w:themeShade="BF"/>
          <w:sz w:val="44"/>
          <w:szCs w:val="44"/>
        </w:rPr>
      </w:pPr>
      <w:r w:rsidRPr="00BE5890">
        <w:rPr>
          <w:rFonts w:asciiTheme="majorBidi" w:hAnsiTheme="majorBidi" w:cstheme="majorBidi"/>
          <w:b/>
          <w:bCs/>
          <w:color w:val="2F5496" w:themeColor="accent5" w:themeShade="BF"/>
          <w:sz w:val="44"/>
          <w:szCs w:val="44"/>
        </w:rPr>
        <w:t>ABDUL</w:t>
      </w:r>
      <w:r w:rsidR="00663E2F" w:rsidRPr="00BE5890">
        <w:rPr>
          <w:rFonts w:asciiTheme="majorBidi" w:hAnsiTheme="majorBidi" w:cstheme="majorBidi"/>
          <w:b/>
          <w:bCs/>
          <w:color w:val="2F5496" w:themeColor="accent5" w:themeShade="BF"/>
          <w:sz w:val="44"/>
          <w:szCs w:val="44"/>
        </w:rPr>
        <w:t>ADEM S. Anajeh</w:t>
      </w:r>
    </w:p>
    <w:p w:rsidR="00D27424" w:rsidRPr="00BE5890" w:rsidRDefault="00D27424" w:rsidP="00663E2F">
      <w:pPr>
        <w:jc w:val="both"/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</w:pPr>
      <w:r w:rsidRPr="00BE5890"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  <w:t>MS Project Management, MBA Supply Chain Management.</w:t>
      </w:r>
    </w:p>
    <w:p w:rsidR="0024192A" w:rsidRPr="00BE5890" w:rsidRDefault="0024192A" w:rsidP="00663E2F">
      <w:pPr>
        <w:jc w:val="both"/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</w:pPr>
      <w:r w:rsidRPr="00BE5890"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  <w:t xml:space="preserve">Email: </w:t>
      </w:r>
      <w:hyperlink r:id="rId8" w:history="1">
        <w:r w:rsidRPr="00BE5890">
          <w:rPr>
            <w:rStyle w:val="Hyperlink"/>
            <w:rFonts w:asciiTheme="majorBidi" w:hAnsiTheme="majorBidi" w:cstheme="majorBidi"/>
            <w:b/>
            <w:bCs/>
            <w:color w:val="2E74B5" w:themeColor="accent1" w:themeShade="BF"/>
            <w:sz w:val="32"/>
            <w:szCs w:val="32"/>
          </w:rPr>
          <w:t>adem_elkabeer@yahoo.co.uk</w:t>
        </w:r>
      </w:hyperlink>
    </w:p>
    <w:p w:rsidR="0024192A" w:rsidRDefault="0024192A" w:rsidP="00663E2F">
      <w:pPr>
        <w:jc w:val="both"/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</w:pPr>
      <w:r w:rsidRPr="00BE5890"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  <w:t>Cell Phone: +218 92 821 5851.</w:t>
      </w:r>
    </w:p>
    <w:p w:rsidR="00BE5890" w:rsidRPr="00BE5890" w:rsidRDefault="00BE5890" w:rsidP="00663E2F">
      <w:pPr>
        <w:jc w:val="both"/>
        <w:rPr>
          <w:rFonts w:asciiTheme="majorBidi" w:hAnsiTheme="majorBidi" w:cstheme="majorBidi"/>
          <w:b/>
          <w:bCs/>
          <w:color w:val="2E74B5" w:themeColor="accent1" w:themeShade="BF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5B9BD5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81279</wp:posOffset>
                </wp:positionV>
                <wp:extent cx="5895975" cy="9525"/>
                <wp:effectExtent l="0" t="19050" r="47625" b="476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50800"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849193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4pt" to="464.2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" strokecolor="#5b9bd5 [3204]" strokeweight="4pt">
                <v:stroke linestyle="thickThin" joinstyle="miter"/>
                <w10:wrap anchorx="margin"/>
              </v:line>
            </w:pict>
          </mc:Fallback>
        </mc:AlternateContent>
      </w:r>
    </w:p>
    <w:p w:rsidR="00663E2F" w:rsidRDefault="00663E2F" w:rsidP="00663E2F">
      <w:pPr>
        <w:jc w:val="both"/>
        <w:rPr>
          <w:rFonts w:asciiTheme="majorBidi" w:hAnsiTheme="majorBidi" w:cstheme="majorBidi"/>
          <w:noProof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Summary</w:t>
      </w:r>
      <w:r w:rsidRPr="00BE5890">
        <w:rPr>
          <w:rFonts w:asciiTheme="majorBidi" w:hAnsiTheme="majorBidi" w:cstheme="majorBidi"/>
          <w:color w:val="1F3864" w:themeColor="accent5" w:themeShade="80"/>
          <w:sz w:val="28"/>
          <w:szCs w:val="28"/>
        </w:rPr>
        <w:br/>
      </w:r>
    </w:p>
    <w:p w:rsidR="00001A39" w:rsidRDefault="00001A39" w:rsidP="00A97E2C">
      <w:pPr>
        <w:ind w:firstLine="720"/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 xml:space="preserve">Graduated 1992 as a control engineer, whith a 24 years accumulated experience, began my carreer at Arabian Gulf Oil company as an instrument technichan, experienced maintenance duties. January 2000, I joined AMAN Tyre company, spent 7 years in management </w:t>
      </w:r>
      <w:r w:rsidR="005E7036">
        <w:rPr>
          <w:rFonts w:asciiTheme="majorBidi" w:hAnsiTheme="majorBidi" w:cstheme="majorBidi"/>
          <w:noProof/>
          <w:sz w:val="28"/>
          <w:szCs w:val="28"/>
        </w:rPr>
        <w:t>field, was a period of management and leadership experience. I got a chance to be a key player in prepairing the company for ISO 90011:2000, acted Management R</w:t>
      </w:r>
      <w:r w:rsidR="00203D13">
        <w:rPr>
          <w:rFonts w:asciiTheme="majorBidi" w:hAnsiTheme="majorBidi" w:cstheme="majorBidi"/>
          <w:noProof/>
          <w:sz w:val="28"/>
          <w:szCs w:val="28"/>
        </w:rPr>
        <w:t>e</w:t>
      </w:r>
      <w:r w:rsidR="005E7036">
        <w:rPr>
          <w:rFonts w:asciiTheme="majorBidi" w:hAnsiTheme="majorBidi" w:cstheme="majorBidi"/>
          <w:noProof/>
          <w:sz w:val="28"/>
          <w:szCs w:val="28"/>
        </w:rPr>
        <w:t xml:space="preserve">presentative for quality management system. In 2007 I joined </w:t>
      </w:r>
      <w:r w:rsidR="009B1278">
        <w:rPr>
          <w:rFonts w:asciiTheme="majorBidi" w:hAnsiTheme="majorBidi" w:cstheme="majorBidi"/>
          <w:noProof/>
          <w:sz w:val="28"/>
          <w:szCs w:val="28"/>
        </w:rPr>
        <w:t xml:space="preserve">Waha, and still, acting Inventory Planning supervisor and </w:t>
      </w:r>
      <w:r w:rsidR="00203D13">
        <w:rPr>
          <w:rFonts w:asciiTheme="majorBidi" w:hAnsiTheme="majorBidi" w:cstheme="majorBidi"/>
          <w:noProof/>
          <w:sz w:val="28"/>
          <w:szCs w:val="28"/>
        </w:rPr>
        <w:t xml:space="preserve">Inventory Planning &amp; Catalog Superintendent, </w:t>
      </w:r>
      <w:r w:rsidR="009B1278">
        <w:rPr>
          <w:rFonts w:asciiTheme="majorBidi" w:hAnsiTheme="majorBidi" w:cstheme="majorBidi"/>
          <w:noProof/>
          <w:sz w:val="28"/>
          <w:szCs w:val="28"/>
        </w:rPr>
        <w:t>looking forward toward improving my carrer.</w:t>
      </w:r>
      <w:r w:rsidR="005E7036">
        <w:rPr>
          <w:rFonts w:asciiTheme="majorBidi" w:hAnsiTheme="majorBidi" w:cstheme="majorBidi"/>
          <w:noProof/>
          <w:sz w:val="28"/>
          <w:szCs w:val="28"/>
        </w:rPr>
        <w:t xml:space="preserve"> </w:t>
      </w:r>
    </w:p>
    <w:p w:rsidR="00A97E2C" w:rsidRPr="00A97E2C" w:rsidRDefault="00A97E2C" w:rsidP="00A97E2C">
      <w:pPr>
        <w:jc w:val="both"/>
        <w:rPr>
          <w:rFonts w:asciiTheme="majorBidi" w:hAnsiTheme="majorBidi" w:cstheme="majorBidi"/>
          <w:noProof/>
          <w:color w:val="1F3864" w:themeColor="accent5" w:themeShade="80"/>
          <w:sz w:val="28"/>
          <w:szCs w:val="28"/>
        </w:rPr>
      </w:pPr>
    </w:p>
    <w:p w:rsidR="00663E2F" w:rsidRPr="00BE5890" w:rsidRDefault="00663E2F" w:rsidP="00663E2F">
      <w:pPr>
        <w:jc w:val="both"/>
        <w:rPr>
          <w:rFonts w:asciiTheme="majorBidi" w:hAnsiTheme="majorBidi" w:cstheme="majorBidi"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Work Experience</w:t>
      </w:r>
      <w:r w:rsidRPr="00BE5890">
        <w:rPr>
          <w:rFonts w:asciiTheme="majorBidi" w:hAnsiTheme="majorBidi" w:cstheme="majorBidi"/>
          <w:color w:val="1F3864" w:themeColor="accent5" w:themeShade="80"/>
          <w:sz w:val="28"/>
          <w:szCs w:val="28"/>
        </w:rPr>
        <w:t xml:space="preserve"> </w:t>
      </w:r>
    </w:p>
    <w:p w:rsidR="00663E2F" w:rsidRPr="00BE5890" w:rsidRDefault="00964498" w:rsidP="00BE5890">
      <w:pPr>
        <w:jc w:val="both"/>
        <w:rPr>
          <w:rFonts w:asciiTheme="majorBidi" w:hAnsiTheme="majorBidi" w:cstheme="majorBidi"/>
          <w:noProof/>
          <w:color w:val="1F3864" w:themeColor="accent5" w:themeShade="80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/>
      </w: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2007-Still</w:t>
      </w:r>
      <w:r w:rsidR="00663E2F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</w:t>
      </w:r>
      <w:proofErr w:type="spellStart"/>
      <w:r w:rsidR="00663E2F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Waha</w:t>
      </w:r>
      <w:proofErr w:type="spellEnd"/>
      <w:r w:rsidR="00663E2F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Oil </w:t>
      </w: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Company</w:t>
      </w:r>
      <w:r w:rsidR="00663E2F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.</w:t>
      </w:r>
    </w:p>
    <w:p w:rsidR="008C5D26" w:rsidRDefault="008C5D26" w:rsidP="00203D1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 xml:space="preserve">Inventory </w:t>
      </w:r>
      <w:r w:rsidR="00203D13">
        <w:rPr>
          <w:rFonts w:asciiTheme="majorBidi" w:hAnsiTheme="majorBidi" w:cstheme="majorBidi"/>
          <w:noProof/>
          <w:sz w:val="28"/>
          <w:szCs w:val="28"/>
        </w:rPr>
        <w:t>Planning &amp; Catalog Superintendent</w:t>
      </w:r>
      <w:r w:rsidR="00A97E2C">
        <w:rPr>
          <w:rFonts w:asciiTheme="majorBidi" w:hAnsiTheme="majorBidi" w:cstheme="majorBidi"/>
          <w:noProof/>
          <w:sz w:val="28"/>
          <w:szCs w:val="28"/>
        </w:rPr>
        <w:t>.</w:t>
      </w:r>
    </w:p>
    <w:p w:rsidR="00203D13" w:rsidRPr="00203D13" w:rsidRDefault="00203D13" w:rsidP="00203D1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Inventory section supervisor, managing inventory.</w:t>
      </w:r>
    </w:p>
    <w:p w:rsidR="00CB2C0B" w:rsidRDefault="00CB2C0B" w:rsidP="00355D7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Material analyzer, classification of purshased materials, maintaining stock information , data cleansing.</w:t>
      </w:r>
    </w:p>
    <w:p w:rsidR="00203D13" w:rsidRDefault="00203D13" w:rsidP="00355D7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ERP user.</w:t>
      </w:r>
      <w:bookmarkStart w:id="0" w:name="_GoBack"/>
      <w:bookmarkEnd w:id="0"/>
    </w:p>
    <w:p w:rsidR="008C5D26" w:rsidRPr="00BE5890" w:rsidRDefault="008C5D26" w:rsidP="008C5D26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Quality management: (2006-2008)</w:t>
      </w:r>
    </w:p>
    <w:p w:rsidR="008C5D26" w:rsidRPr="00355D73" w:rsidRDefault="008C5D26" w:rsidP="008C5D2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355D73">
        <w:rPr>
          <w:rFonts w:asciiTheme="majorBidi" w:hAnsiTheme="majorBidi" w:cstheme="majorBidi"/>
          <w:noProof/>
          <w:sz w:val="28"/>
          <w:szCs w:val="28"/>
        </w:rPr>
        <w:t>Designed quality system model of Aman Tire Co. &amp; Azzawia Refinery Co.</w:t>
      </w:r>
    </w:p>
    <w:p w:rsidR="008C5D26" w:rsidRPr="008C5D26" w:rsidRDefault="008C5D26" w:rsidP="008C5D2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355D73">
        <w:rPr>
          <w:rFonts w:asciiTheme="majorBidi" w:hAnsiTheme="majorBidi" w:cstheme="majorBidi"/>
          <w:noProof/>
          <w:sz w:val="28"/>
          <w:szCs w:val="28"/>
        </w:rPr>
        <w:t>Helped establishing the quality management system of Aman Tire Co. &amp; Azzawia Refinery Co. (Quality Procedures, Policy, Quality Manuel, etc).</w:t>
      </w:r>
    </w:p>
    <w:p w:rsidR="00663E2F" w:rsidRPr="00BE5890" w:rsidRDefault="00663E2F" w:rsidP="00BE5890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663E2F">
        <w:rPr>
          <w:rFonts w:asciiTheme="majorBidi" w:hAnsiTheme="majorBidi" w:cstheme="majorBidi"/>
          <w:b/>
          <w:bCs/>
          <w:sz w:val="28"/>
          <w:szCs w:val="28"/>
        </w:rPr>
        <w:lastRenderedPageBreak/>
        <w:br/>
      </w: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2007 - 2008 Part-time job with AMAN </w:t>
      </w: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Tyre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Co.</w:t>
      </w:r>
    </w:p>
    <w:p w:rsidR="00663E2F" w:rsidRPr="001C7008" w:rsidRDefault="00355D73" w:rsidP="001C700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1C7008">
        <w:rPr>
          <w:rFonts w:asciiTheme="majorBidi" w:hAnsiTheme="majorBidi" w:cstheme="majorBidi"/>
          <w:sz w:val="28"/>
          <w:szCs w:val="28"/>
        </w:rPr>
        <w:t>M</w:t>
      </w:r>
      <w:r w:rsidR="00663E2F" w:rsidRPr="001C7008">
        <w:rPr>
          <w:rFonts w:asciiTheme="majorBidi" w:hAnsiTheme="majorBidi" w:cstheme="majorBidi"/>
          <w:sz w:val="28"/>
          <w:szCs w:val="28"/>
        </w:rPr>
        <w:t>aintain</w:t>
      </w:r>
      <w:r w:rsidRPr="001C7008">
        <w:rPr>
          <w:rFonts w:asciiTheme="majorBidi" w:hAnsiTheme="majorBidi" w:cstheme="majorBidi"/>
          <w:sz w:val="28"/>
          <w:szCs w:val="28"/>
        </w:rPr>
        <w:t>ing</w:t>
      </w:r>
      <w:r w:rsidR="00663E2F" w:rsidRPr="001C7008">
        <w:rPr>
          <w:rFonts w:asciiTheme="majorBidi" w:hAnsiTheme="majorBidi" w:cstheme="majorBidi"/>
          <w:sz w:val="28"/>
          <w:szCs w:val="28"/>
        </w:rPr>
        <w:t xml:space="preserve"> the company </w:t>
      </w:r>
      <w:r w:rsidRPr="001C7008">
        <w:rPr>
          <w:rFonts w:asciiTheme="majorBidi" w:hAnsiTheme="majorBidi" w:cstheme="majorBidi"/>
          <w:sz w:val="28"/>
          <w:szCs w:val="28"/>
        </w:rPr>
        <w:t xml:space="preserve">quality </w:t>
      </w:r>
      <w:r w:rsidR="00663E2F" w:rsidRPr="001C7008">
        <w:rPr>
          <w:rFonts w:asciiTheme="majorBidi" w:hAnsiTheme="majorBidi" w:cstheme="majorBidi"/>
          <w:sz w:val="28"/>
          <w:szCs w:val="28"/>
        </w:rPr>
        <w:t xml:space="preserve">system to </w:t>
      </w:r>
      <w:r w:rsidR="00663E2F" w:rsidRPr="001C7008">
        <w:rPr>
          <w:rFonts w:asciiTheme="majorBidi" w:hAnsiTheme="majorBidi" w:cstheme="majorBidi"/>
          <w:noProof/>
          <w:sz w:val="28"/>
          <w:szCs w:val="28"/>
        </w:rPr>
        <w:t>cope</w:t>
      </w:r>
      <w:r w:rsidR="00663E2F" w:rsidRPr="001C7008">
        <w:rPr>
          <w:rFonts w:asciiTheme="majorBidi" w:hAnsiTheme="majorBidi" w:cstheme="majorBidi"/>
          <w:sz w:val="28"/>
          <w:szCs w:val="28"/>
        </w:rPr>
        <w:t xml:space="preserve"> with the ISO 9001:2000 </w:t>
      </w:r>
    </w:p>
    <w:p w:rsidR="00A97E2C" w:rsidRDefault="00A97E2C" w:rsidP="00663E2F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</w:p>
    <w:p w:rsidR="00A97E2C" w:rsidRDefault="00A97E2C" w:rsidP="00663E2F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</w:p>
    <w:p w:rsidR="00A97E2C" w:rsidRDefault="00A97E2C" w:rsidP="00663E2F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</w:p>
    <w:p w:rsidR="00663E2F" w:rsidRPr="00BE5890" w:rsidRDefault="00663E2F" w:rsidP="00663E2F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2006 - 2007 </w:t>
      </w: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Aman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</w:t>
      </w: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tyres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Factory</w:t>
      </w:r>
    </w:p>
    <w:p w:rsidR="00355D73" w:rsidRPr="001C7008" w:rsidRDefault="00355D73" w:rsidP="001C700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1C7008">
        <w:rPr>
          <w:rFonts w:asciiTheme="majorBidi" w:hAnsiTheme="majorBidi" w:cstheme="majorBidi"/>
          <w:sz w:val="28"/>
          <w:szCs w:val="28"/>
        </w:rPr>
        <w:t>ISO 9001:2000 team member.</w:t>
      </w:r>
    </w:p>
    <w:p w:rsidR="00355D73" w:rsidRPr="001C7008" w:rsidRDefault="00A97E2C" w:rsidP="001C700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 xml:space="preserve">Quality Management Representative, </w:t>
      </w:r>
      <w:r w:rsidR="00663E2F" w:rsidRPr="001C7008">
        <w:rPr>
          <w:rFonts w:asciiTheme="majorBidi" w:hAnsiTheme="majorBidi" w:cstheme="majorBidi"/>
          <w:noProof/>
          <w:sz w:val="28"/>
          <w:szCs w:val="28"/>
        </w:rPr>
        <w:t>I have built a full System Model of AMAN Tyre Co</w:t>
      </w:r>
      <w:r w:rsidR="00355D73" w:rsidRPr="001C7008">
        <w:rPr>
          <w:rFonts w:asciiTheme="majorBidi" w:hAnsiTheme="majorBidi" w:cstheme="majorBidi"/>
          <w:noProof/>
          <w:sz w:val="28"/>
          <w:szCs w:val="28"/>
        </w:rPr>
        <w:t xml:space="preserve"> (VISIO MICROSOFT Software),</w:t>
      </w:r>
      <w:r w:rsidR="00663E2F" w:rsidRPr="001C7008">
        <w:rPr>
          <w:rFonts w:asciiTheme="majorBidi" w:hAnsiTheme="majorBidi" w:cstheme="majorBidi"/>
          <w:noProof/>
          <w:sz w:val="28"/>
          <w:szCs w:val="28"/>
        </w:rPr>
        <w:t xml:space="preserve"> all AMAN processes </w:t>
      </w:r>
      <w:r w:rsidR="00355D73" w:rsidRPr="001C7008">
        <w:rPr>
          <w:rFonts w:asciiTheme="majorBidi" w:hAnsiTheme="majorBidi" w:cstheme="majorBidi"/>
          <w:noProof/>
          <w:sz w:val="28"/>
          <w:szCs w:val="28"/>
        </w:rPr>
        <w:t>included. L</w:t>
      </w:r>
      <w:r w:rsidR="00663E2F" w:rsidRPr="001C7008">
        <w:rPr>
          <w:rFonts w:asciiTheme="majorBidi" w:hAnsiTheme="majorBidi" w:cstheme="majorBidi"/>
          <w:noProof/>
          <w:sz w:val="28"/>
          <w:szCs w:val="28"/>
        </w:rPr>
        <w:t>ist of procedures including the mandatory procedures and other subprocedures are related to</w:t>
      </w:r>
      <w:r w:rsidR="00355D73" w:rsidRPr="001C7008">
        <w:rPr>
          <w:rFonts w:asciiTheme="majorBidi" w:hAnsiTheme="majorBidi" w:cstheme="majorBidi"/>
          <w:noProof/>
          <w:sz w:val="28"/>
          <w:szCs w:val="28"/>
        </w:rPr>
        <w:t xml:space="preserve"> the process.</w:t>
      </w:r>
    </w:p>
    <w:p w:rsidR="00663E2F" w:rsidRPr="00663E2F" w:rsidRDefault="00663E2F" w:rsidP="00663E2F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Aman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</w:t>
      </w: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Tyre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Factory (Production Department).</w:t>
      </w:r>
    </w:p>
    <w:p w:rsidR="001C7008" w:rsidRPr="001C7008" w:rsidRDefault="00663E2F" w:rsidP="001C7008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C7008">
        <w:rPr>
          <w:rFonts w:asciiTheme="majorBidi" w:hAnsiTheme="majorBidi" w:cstheme="majorBidi"/>
          <w:noProof/>
          <w:sz w:val="28"/>
          <w:szCs w:val="28"/>
        </w:rPr>
        <w:t xml:space="preserve">The production manager shall control the duties of the </w:t>
      </w:r>
      <w:r w:rsidR="001C7008" w:rsidRPr="001C7008">
        <w:rPr>
          <w:rFonts w:asciiTheme="majorBidi" w:hAnsiTheme="majorBidi" w:cstheme="majorBidi"/>
          <w:noProof/>
          <w:sz w:val="28"/>
          <w:szCs w:val="28"/>
        </w:rPr>
        <w:t>five main</w:t>
      </w:r>
      <w:r w:rsidRPr="001C7008">
        <w:rPr>
          <w:rFonts w:asciiTheme="majorBidi" w:hAnsiTheme="majorBidi" w:cstheme="majorBidi"/>
          <w:noProof/>
          <w:sz w:val="28"/>
          <w:szCs w:val="28"/>
        </w:rPr>
        <w:t xml:space="preserve"> production section</w:t>
      </w:r>
      <w:r w:rsidR="001C7008" w:rsidRPr="001C7008">
        <w:rPr>
          <w:rFonts w:asciiTheme="majorBidi" w:hAnsiTheme="majorBidi" w:cstheme="majorBidi"/>
          <w:noProof/>
          <w:sz w:val="28"/>
          <w:szCs w:val="28"/>
        </w:rPr>
        <w:t>s.</w:t>
      </w:r>
    </w:p>
    <w:p w:rsidR="00CB2C0B" w:rsidRPr="00A97E2C" w:rsidRDefault="001C7008" w:rsidP="00A97E2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C7008">
        <w:rPr>
          <w:rFonts w:asciiTheme="majorBidi" w:hAnsiTheme="majorBidi" w:cstheme="majorBidi"/>
          <w:noProof/>
          <w:sz w:val="28"/>
          <w:szCs w:val="28"/>
        </w:rPr>
        <w:t>Performed on site inspection at Good Year Morocco.</w:t>
      </w:r>
      <w:r w:rsidR="00663E2F" w:rsidRPr="001C7008">
        <w:rPr>
          <w:rFonts w:asciiTheme="majorBidi" w:hAnsiTheme="majorBidi" w:cstheme="majorBidi"/>
          <w:sz w:val="28"/>
          <w:szCs w:val="28"/>
        </w:rPr>
        <w:t xml:space="preserve"> </w:t>
      </w:r>
    </w:p>
    <w:p w:rsidR="00663E2F" w:rsidRPr="00BE5890" w:rsidRDefault="00663E2F" w:rsidP="00663E2F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Aman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</w:t>
      </w:r>
      <w:proofErr w:type="spell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Tyre</w:t>
      </w:r>
      <w:proofErr w:type="spell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Factories (Technical Department).</w:t>
      </w:r>
    </w:p>
    <w:p w:rsidR="001C7008" w:rsidRPr="00170364" w:rsidRDefault="001C7008" w:rsidP="0017036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70364">
        <w:rPr>
          <w:rFonts w:asciiTheme="majorBidi" w:hAnsiTheme="majorBidi" w:cstheme="majorBidi"/>
          <w:noProof/>
          <w:sz w:val="28"/>
          <w:szCs w:val="28"/>
        </w:rPr>
        <w:t>Controlling technical specifications of process and production, including raw material and final product stock.</w:t>
      </w:r>
    </w:p>
    <w:p w:rsidR="001C7008" w:rsidRPr="00170364" w:rsidRDefault="001C7008" w:rsidP="0017036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70364">
        <w:rPr>
          <w:rFonts w:asciiTheme="majorBidi" w:hAnsiTheme="majorBidi" w:cstheme="majorBidi"/>
          <w:noProof/>
          <w:sz w:val="28"/>
          <w:szCs w:val="28"/>
        </w:rPr>
        <w:t>D</w:t>
      </w:r>
      <w:r w:rsidR="00663E2F" w:rsidRPr="00170364">
        <w:rPr>
          <w:rFonts w:asciiTheme="majorBidi" w:hAnsiTheme="majorBidi" w:cstheme="majorBidi"/>
          <w:noProof/>
          <w:sz w:val="28"/>
          <w:szCs w:val="28"/>
        </w:rPr>
        <w:t xml:space="preserve">uring my working period we increased the productivity of the factory </w:t>
      </w:r>
      <w:r w:rsidRPr="00170364">
        <w:rPr>
          <w:rFonts w:asciiTheme="majorBidi" w:hAnsiTheme="majorBidi" w:cstheme="majorBidi"/>
          <w:noProof/>
          <w:sz w:val="28"/>
          <w:szCs w:val="28"/>
        </w:rPr>
        <w:t>by 150%.</w:t>
      </w:r>
    </w:p>
    <w:p w:rsidR="001C7008" w:rsidRPr="00170364" w:rsidRDefault="001C7008" w:rsidP="0017036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70364">
        <w:rPr>
          <w:rFonts w:asciiTheme="majorBidi" w:hAnsiTheme="majorBidi" w:cstheme="majorBidi"/>
          <w:noProof/>
          <w:sz w:val="28"/>
          <w:szCs w:val="28"/>
        </w:rPr>
        <w:t>I</w:t>
      </w:r>
      <w:r w:rsidR="00663E2F" w:rsidRPr="00170364">
        <w:rPr>
          <w:rFonts w:asciiTheme="majorBidi" w:hAnsiTheme="majorBidi" w:cstheme="majorBidi"/>
          <w:noProof/>
          <w:sz w:val="28"/>
          <w:szCs w:val="28"/>
        </w:rPr>
        <w:t xml:space="preserve">nvolved in </w:t>
      </w:r>
      <w:r w:rsidRPr="00170364">
        <w:rPr>
          <w:rFonts w:asciiTheme="majorBidi" w:hAnsiTheme="majorBidi" w:cstheme="majorBidi"/>
          <w:noProof/>
          <w:sz w:val="28"/>
          <w:szCs w:val="28"/>
        </w:rPr>
        <w:t>a number of process improvement projects.</w:t>
      </w:r>
    </w:p>
    <w:p w:rsidR="00170364" w:rsidRPr="00170364" w:rsidRDefault="001C7008" w:rsidP="0017036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170364">
        <w:rPr>
          <w:rFonts w:asciiTheme="majorBidi" w:hAnsiTheme="majorBidi" w:cstheme="majorBidi"/>
          <w:noProof/>
          <w:sz w:val="28"/>
          <w:szCs w:val="28"/>
        </w:rPr>
        <w:t>P</w:t>
      </w:r>
      <w:r w:rsidR="00663E2F" w:rsidRPr="00170364">
        <w:rPr>
          <w:rFonts w:asciiTheme="majorBidi" w:hAnsiTheme="majorBidi" w:cstheme="majorBidi"/>
          <w:noProof/>
          <w:sz w:val="28"/>
          <w:szCs w:val="28"/>
        </w:rPr>
        <w:t>articipated</w:t>
      </w:r>
      <w:r w:rsidRPr="00170364">
        <w:rPr>
          <w:rFonts w:asciiTheme="majorBidi" w:hAnsiTheme="majorBidi" w:cstheme="majorBidi"/>
          <w:noProof/>
          <w:sz w:val="28"/>
          <w:szCs w:val="28"/>
        </w:rPr>
        <w:t xml:space="preserve"> in a project of introducing</w:t>
      </w:r>
      <w:r w:rsidR="00663E2F" w:rsidRPr="00170364">
        <w:rPr>
          <w:rFonts w:asciiTheme="majorBidi" w:hAnsiTheme="majorBidi" w:cstheme="majorBidi"/>
          <w:noProof/>
          <w:sz w:val="28"/>
          <w:szCs w:val="28"/>
        </w:rPr>
        <w:t xml:space="preserve"> a new tyre size</w:t>
      </w:r>
      <w:r w:rsidRPr="00170364">
        <w:rPr>
          <w:rFonts w:asciiTheme="majorBidi" w:hAnsiTheme="majorBidi" w:cstheme="majorBidi"/>
          <w:noProof/>
          <w:sz w:val="28"/>
          <w:szCs w:val="28"/>
        </w:rPr>
        <w:t xml:space="preserve"> to our exisiting production.</w:t>
      </w:r>
    </w:p>
    <w:p w:rsidR="00BF4B00" w:rsidRPr="00A97E2C" w:rsidRDefault="00170364" w:rsidP="00A97E2C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8"/>
          <w:szCs w:val="28"/>
        </w:rPr>
      </w:pPr>
      <w:r w:rsidRPr="00170364">
        <w:rPr>
          <w:rFonts w:asciiTheme="majorBidi" w:hAnsiTheme="majorBidi" w:cstheme="majorBidi"/>
          <w:noProof/>
          <w:sz w:val="28"/>
          <w:szCs w:val="28"/>
        </w:rPr>
        <w:t>On site inspectinon of</w:t>
      </w:r>
      <w:r w:rsidR="00663E2F" w:rsidRPr="00170364">
        <w:rPr>
          <w:rFonts w:asciiTheme="majorBidi" w:hAnsiTheme="majorBidi" w:cstheme="majorBidi"/>
          <w:noProof/>
          <w:sz w:val="28"/>
          <w:szCs w:val="28"/>
        </w:rPr>
        <w:t xml:space="preserve"> a tyre molds manufactured in Korea .</w:t>
      </w:r>
      <w:r w:rsidR="00663E2F" w:rsidRPr="00170364">
        <w:rPr>
          <w:rFonts w:asciiTheme="majorBidi" w:hAnsiTheme="majorBidi" w:cstheme="majorBidi"/>
          <w:sz w:val="28"/>
          <w:szCs w:val="28"/>
        </w:rPr>
        <w:t xml:space="preserve"> </w:t>
      </w:r>
    </w:p>
    <w:p w:rsidR="00170364" w:rsidRPr="00BE5890" w:rsidRDefault="00170364" w:rsidP="00170364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1994 – 1999 AGOCO. Instrument tech.</w:t>
      </w:r>
    </w:p>
    <w:p w:rsidR="00170364" w:rsidRPr="00170364" w:rsidRDefault="00170364" w:rsidP="0017036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Maintaing oil field controling instruments.</w:t>
      </w:r>
    </w:p>
    <w:p w:rsidR="00170364" w:rsidRDefault="00170364" w:rsidP="00A43829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 xml:space="preserve">Water disposal plant </w:t>
      </w:r>
      <w:r w:rsidRPr="00A43829">
        <w:rPr>
          <w:rFonts w:asciiTheme="majorBidi" w:hAnsiTheme="majorBidi" w:cstheme="majorBidi"/>
          <w:noProof/>
          <w:sz w:val="28"/>
          <w:szCs w:val="28"/>
        </w:rPr>
        <w:t>comm</w:t>
      </w:r>
      <w:r w:rsidR="00A43829" w:rsidRPr="00A43829">
        <w:rPr>
          <w:rFonts w:asciiTheme="majorBidi" w:hAnsiTheme="majorBidi" w:cstheme="majorBidi"/>
          <w:noProof/>
          <w:sz w:val="28"/>
          <w:szCs w:val="28"/>
        </w:rPr>
        <w:t>i</w:t>
      </w:r>
      <w:r w:rsidRPr="00A43829">
        <w:rPr>
          <w:rFonts w:asciiTheme="majorBidi" w:hAnsiTheme="majorBidi" w:cstheme="majorBidi"/>
          <w:noProof/>
          <w:sz w:val="28"/>
          <w:szCs w:val="28"/>
        </w:rPr>
        <w:t>ssioning</w:t>
      </w:r>
      <w:r>
        <w:rPr>
          <w:rFonts w:asciiTheme="majorBidi" w:hAnsiTheme="majorBidi" w:cstheme="majorBidi"/>
          <w:noProof/>
          <w:sz w:val="28"/>
          <w:szCs w:val="28"/>
        </w:rPr>
        <w:t xml:space="preserve"> </w:t>
      </w:r>
    </w:p>
    <w:p w:rsidR="00A97E2C" w:rsidRPr="00A97E2C" w:rsidRDefault="00170364" w:rsidP="00A97E2C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Refinary maintainance.</w:t>
      </w:r>
    </w:p>
    <w:p w:rsidR="00964498" w:rsidRPr="00BE5890" w:rsidRDefault="00663E2F" w:rsidP="00964498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Education</w:t>
      </w:r>
      <w:r w:rsidR="00964498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</w:t>
      </w:r>
    </w:p>
    <w:p w:rsidR="00D27424" w:rsidRPr="00435B29" w:rsidRDefault="00D27424" w:rsidP="00435B29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lastRenderedPageBreak/>
        <w:t xml:space="preserve">MS Project </w:t>
      </w:r>
      <w:r w:rsidR="00170364" w:rsidRPr="00435B29">
        <w:rPr>
          <w:rFonts w:asciiTheme="majorBidi" w:hAnsiTheme="majorBidi" w:cstheme="majorBidi"/>
          <w:sz w:val="28"/>
          <w:szCs w:val="28"/>
        </w:rPr>
        <w:t>Management,</w:t>
      </w:r>
      <w:r w:rsidRPr="00435B29">
        <w:rPr>
          <w:rFonts w:asciiTheme="majorBidi" w:hAnsiTheme="majorBidi" w:cstheme="majorBidi"/>
          <w:sz w:val="28"/>
          <w:szCs w:val="28"/>
        </w:rPr>
        <w:t xml:space="preserve"> CTU, USA 2016.</w:t>
      </w:r>
    </w:p>
    <w:p w:rsidR="00964498" w:rsidRPr="00435B29" w:rsidRDefault="00663E2F" w:rsidP="00435B29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MBA in supply chain management. CTU, USA 2014.</w:t>
      </w:r>
    </w:p>
    <w:p w:rsidR="00435B29" w:rsidRPr="00435B29" w:rsidRDefault="00435B29" w:rsidP="00435B29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noProof/>
          <w:sz w:val="28"/>
          <w:szCs w:val="28"/>
        </w:rPr>
        <w:t xml:space="preserve">Bachelor </w:t>
      </w:r>
      <w:r w:rsidRPr="00435B29">
        <w:rPr>
          <w:rFonts w:asciiTheme="majorBidi" w:hAnsiTheme="majorBidi" w:cstheme="majorBidi"/>
          <w:sz w:val="28"/>
          <w:szCs w:val="28"/>
        </w:rPr>
        <w:t xml:space="preserve">of </w:t>
      </w:r>
      <w:r w:rsidRPr="00435B29">
        <w:rPr>
          <w:rFonts w:asciiTheme="majorBidi" w:hAnsiTheme="majorBidi" w:cstheme="majorBidi"/>
          <w:noProof/>
          <w:sz w:val="28"/>
          <w:szCs w:val="28"/>
        </w:rPr>
        <w:t>Science</w:t>
      </w:r>
      <w:r w:rsidRPr="00435B29">
        <w:rPr>
          <w:rFonts w:asciiTheme="majorBidi" w:hAnsiTheme="majorBidi" w:cstheme="majorBidi"/>
          <w:sz w:val="28"/>
          <w:szCs w:val="28"/>
        </w:rPr>
        <w:t xml:space="preserve"> in control systems from the higher institute of electronic 1987 -1991.</w:t>
      </w:r>
    </w:p>
    <w:p w:rsidR="00435B29" w:rsidRPr="00BE5890" w:rsidRDefault="00435B29" w:rsidP="00435B29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Other certificates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 xml:space="preserve">Social government &amp; Leadership from Lee Kuna Yew School </w:t>
      </w:r>
      <w:r w:rsidRPr="00435B29">
        <w:rPr>
          <w:rFonts w:asciiTheme="majorBidi" w:hAnsiTheme="majorBidi" w:cstheme="majorBidi"/>
          <w:noProof/>
          <w:sz w:val="28"/>
          <w:szCs w:val="28"/>
        </w:rPr>
        <w:t>of</w:t>
      </w:r>
      <w:r w:rsidRPr="00435B29">
        <w:rPr>
          <w:rFonts w:asciiTheme="majorBidi" w:hAnsiTheme="majorBidi" w:cstheme="majorBidi"/>
          <w:sz w:val="28"/>
          <w:szCs w:val="28"/>
        </w:rPr>
        <w:t xml:space="preserve"> Public </w:t>
      </w:r>
      <w:r w:rsidRPr="00435B29">
        <w:rPr>
          <w:rFonts w:asciiTheme="majorBidi" w:hAnsiTheme="majorBidi" w:cstheme="majorBidi"/>
          <w:noProof/>
          <w:sz w:val="28"/>
          <w:szCs w:val="28"/>
        </w:rPr>
        <w:t>Policy</w:t>
      </w:r>
      <w:r w:rsidRPr="00435B29">
        <w:rPr>
          <w:rFonts w:asciiTheme="majorBidi" w:hAnsiTheme="majorBidi" w:cstheme="majorBidi"/>
          <w:sz w:val="28"/>
          <w:szCs w:val="28"/>
        </w:rPr>
        <w:t>, Singapore 2010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FCE English language course 2010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PET English language course 2008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KET English language course 2007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Financial &amp; Accounting Skills course from TQ Total quality Co 2006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Total Quality Systems course from TQ Total quality Co 2006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Leadership Skills course from TQ Total quality Co 2006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Local course in computer programming in Delphi 2002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>Writing technical report 1997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 xml:space="preserve">Advanced instrument skills from NETA Training </w:t>
      </w:r>
      <w:r w:rsidRPr="00435B29">
        <w:rPr>
          <w:rFonts w:asciiTheme="majorBidi" w:hAnsiTheme="majorBidi" w:cstheme="majorBidi"/>
          <w:noProof/>
          <w:sz w:val="28"/>
          <w:szCs w:val="28"/>
        </w:rPr>
        <w:t>Center</w:t>
      </w:r>
      <w:r w:rsidRPr="00435B29">
        <w:rPr>
          <w:rFonts w:asciiTheme="majorBidi" w:hAnsiTheme="majorBidi" w:cstheme="majorBidi"/>
          <w:sz w:val="28"/>
          <w:szCs w:val="28"/>
        </w:rPr>
        <w:t xml:space="preserve"> 1999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 xml:space="preserve">National recognized safety course from NETA Training </w:t>
      </w:r>
      <w:r w:rsidRPr="00435B29">
        <w:rPr>
          <w:rFonts w:asciiTheme="majorBidi" w:hAnsiTheme="majorBidi" w:cstheme="majorBidi"/>
          <w:noProof/>
          <w:sz w:val="28"/>
          <w:szCs w:val="28"/>
        </w:rPr>
        <w:t>Center</w:t>
      </w:r>
      <w:r w:rsidRPr="00435B29">
        <w:rPr>
          <w:rFonts w:asciiTheme="majorBidi" w:hAnsiTheme="majorBidi" w:cstheme="majorBidi"/>
          <w:sz w:val="28"/>
          <w:szCs w:val="28"/>
        </w:rPr>
        <w:t xml:space="preserve"> 1999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 xml:space="preserve">National </w:t>
      </w:r>
      <w:r w:rsidRPr="00435B29">
        <w:rPr>
          <w:rFonts w:asciiTheme="majorBidi" w:hAnsiTheme="majorBidi" w:cstheme="majorBidi"/>
          <w:noProof/>
          <w:sz w:val="28"/>
          <w:szCs w:val="28"/>
        </w:rPr>
        <w:t>Certificate</w:t>
      </w:r>
      <w:r w:rsidRPr="00435B29">
        <w:rPr>
          <w:rFonts w:asciiTheme="majorBidi" w:hAnsiTheme="majorBidi" w:cstheme="majorBidi"/>
          <w:sz w:val="28"/>
          <w:szCs w:val="28"/>
        </w:rPr>
        <w:t xml:space="preserve"> of core competence from </w:t>
      </w:r>
      <w:proofErr w:type="spellStart"/>
      <w:r w:rsidRPr="00435B29">
        <w:rPr>
          <w:rFonts w:asciiTheme="majorBidi" w:hAnsiTheme="majorBidi" w:cstheme="majorBidi"/>
          <w:sz w:val="28"/>
          <w:szCs w:val="28"/>
        </w:rPr>
        <w:t>comp’Ex</w:t>
      </w:r>
      <w:proofErr w:type="spellEnd"/>
      <w:r w:rsidRPr="00435B29">
        <w:rPr>
          <w:rFonts w:asciiTheme="majorBidi" w:hAnsiTheme="majorBidi" w:cstheme="majorBidi"/>
          <w:sz w:val="28"/>
          <w:szCs w:val="28"/>
        </w:rPr>
        <w:t>’ U.K 1999.</w:t>
      </w:r>
    </w:p>
    <w:p w:rsidR="00435B29" w:rsidRPr="00435B29" w:rsidRDefault="00435B29" w:rsidP="00435B29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noProof/>
          <w:sz w:val="28"/>
          <w:szCs w:val="28"/>
        </w:rPr>
        <w:t>Communication</w:t>
      </w:r>
      <w:r w:rsidRPr="00435B29">
        <w:rPr>
          <w:rFonts w:asciiTheme="majorBidi" w:hAnsiTheme="majorBidi" w:cstheme="majorBidi"/>
          <w:sz w:val="28"/>
          <w:szCs w:val="28"/>
        </w:rPr>
        <w:t xml:space="preserve"> in technical English language course from </w:t>
      </w:r>
      <w:r w:rsidRPr="00435B29">
        <w:rPr>
          <w:rFonts w:asciiTheme="majorBidi" w:hAnsiTheme="majorBidi" w:cstheme="majorBidi"/>
          <w:noProof/>
          <w:sz w:val="28"/>
          <w:szCs w:val="28"/>
        </w:rPr>
        <w:t>City</w:t>
      </w:r>
      <w:r w:rsidRPr="00435B29">
        <w:rPr>
          <w:rFonts w:asciiTheme="majorBidi" w:hAnsiTheme="majorBidi" w:cstheme="majorBidi"/>
          <w:sz w:val="28"/>
          <w:szCs w:val="28"/>
        </w:rPr>
        <w:t xml:space="preserve"> &amp; </w:t>
      </w:r>
      <w:r w:rsidRPr="00435B29">
        <w:rPr>
          <w:rFonts w:asciiTheme="majorBidi" w:hAnsiTheme="majorBidi" w:cstheme="majorBidi"/>
          <w:noProof/>
          <w:sz w:val="28"/>
          <w:szCs w:val="28"/>
        </w:rPr>
        <w:t>Guilds</w:t>
      </w:r>
      <w:r w:rsidRPr="00435B29">
        <w:rPr>
          <w:rFonts w:asciiTheme="majorBidi" w:hAnsiTheme="majorBidi" w:cstheme="majorBidi"/>
          <w:sz w:val="28"/>
          <w:szCs w:val="28"/>
        </w:rPr>
        <w:t xml:space="preserve"> London </w:t>
      </w:r>
      <w:r w:rsidRPr="00435B29">
        <w:rPr>
          <w:rFonts w:asciiTheme="majorBidi" w:hAnsiTheme="majorBidi" w:cstheme="majorBidi"/>
          <w:noProof/>
          <w:sz w:val="28"/>
          <w:szCs w:val="28"/>
        </w:rPr>
        <w:t>Institute</w:t>
      </w:r>
      <w:r w:rsidRPr="00435B29">
        <w:rPr>
          <w:rFonts w:asciiTheme="majorBidi" w:hAnsiTheme="majorBidi" w:cstheme="majorBidi"/>
          <w:sz w:val="28"/>
          <w:szCs w:val="28"/>
        </w:rPr>
        <w:t xml:space="preserve"> 1996.</w:t>
      </w:r>
    </w:p>
    <w:p w:rsidR="00435B29" w:rsidRPr="008476A6" w:rsidRDefault="00435B29" w:rsidP="008476A6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435B29">
        <w:rPr>
          <w:rFonts w:asciiTheme="majorBidi" w:hAnsiTheme="majorBidi" w:cstheme="majorBidi"/>
          <w:sz w:val="28"/>
          <w:szCs w:val="28"/>
        </w:rPr>
        <w:t xml:space="preserve">Understanding computer course from City &amp; Guilds London </w:t>
      </w:r>
      <w:r w:rsidRPr="00435B29">
        <w:rPr>
          <w:rFonts w:asciiTheme="majorBidi" w:hAnsiTheme="majorBidi" w:cstheme="majorBidi"/>
          <w:noProof/>
          <w:sz w:val="28"/>
          <w:szCs w:val="28"/>
        </w:rPr>
        <w:t>Institute</w:t>
      </w:r>
      <w:r w:rsidRPr="00435B29">
        <w:rPr>
          <w:rFonts w:asciiTheme="majorBidi" w:hAnsiTheme="majorBidi" w:cstheme="majorBidi"/>
          <w:sz w:val="28"/>
          <w:szCs w:val="28"/>
        </w:rPr>
        <w:t xml:space="preserve"> 1996.</w:t>
      </w:r>
    </w:p>
    <w:p w:rsidR="00170364" w:rsidRPr="00BE5890" w:rsidRDefault="00964498" w:rsidP="00BE5890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proofErr w:type="gramStart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IT</w:t>
      </w:r>
      <w:proofErr w:type="gramEnd"/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 Skills</w:t>
      </w:r>
    </w:p>
    <w:p w:rsidR="00964498" w:rsidRPr="00BE5890" w:rsidRDefault="00663E2F" w:rsidP="00964498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 xml:space="preserve">Windows &amp; Office </w:t>
      </w:r>
      <w:r w:rsidR="00DB48A1"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T</w:t>
      </w: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ools</w:t>
      </w:r>
    </w:p>
    <w:p w:rsidR="00964498" w:rsidRDefault="00663E2F" w:rsidP="00964498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>• MS Word.</w:t>
      </w:r>
    </w:p>
    <w:p w:rsidR="00964498" w:rsidRDefault="00663E2F" w:rsidP="00964498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>• MS Excel.</w:t>
      </w:r>
    </w:p>
    <w:p w:rsidR="00964498" w:rsidRDefault="00663E2F" w:rsidP="00964498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>• MS Visio.</w:t>
      </w:r>
    </w:p>
    <w:p w:rsidR="00964498" w:rsidRDefault="00663E2F" w:rsidP="00964498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 xml:space="preserve">• MS </w:t>
      </w:r>
      <w:r w:rsidRPr="00DB48A1">
        <w:rPr>
          <w:rFonts w:asciiTheme="majorBidi" w:hAnsiTheme="majorBidi" w:cstheme="majorBidi"/>
          <w:noProof/>
          <w:sz w:val="28"/>
          <w:szCs w:val="28"/>
        </w:rPr>
        <w:t>PowerPoint</w:t>
      </w:r>
      <w:r w:rsidRPr="00663E2F">
        <w:rPr>
          <w:rFonts w:asciiTheme="majorBidi" w:hAnsiTheme="majorBidi" w:cstheme="majorBidi"/>
          <w:sz w:val="28"/>
          <w:szCs w:val="28"/>
        </w:rPr>
        <w:t>.</w:t>
      </w:r>
    </w:p>
    <w:p w:rsidR="00CB2C0B" w:rsidRDefault="00CB2C0B" w:rsidP="00CB2C0B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 xml:space="preserve">• MS </w:t>
      </w:r>
      <w:r>
        <w:rPr>
          <w:rFonts w:asciiTheme="majorBidi" w:hAnsiTheme="majorBidi" w:cstheme="majorBidi"/>
          <w:noProof/>
          <w:sz w:val="28"/>
          <w:szCs w:val="28"/>
        </w:rPr>
        <w:t>Project management.</w:t>
      </w:r>
    </w:p>
    <w:p w:rsidR="00964498" w:rsidRPr="00BE5890" w:rsidRDefault="00964498" w:rsidP="00964498">
      <w:pPr>
        <w:jc w:val="both"/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</w:pPr>
      <w:r w:rsidRPr="00BE5890">
        <w:rPr>
          <w:rFonts w:asciiTheme="majorBidi" w:hAnsiTheme="majorBidi" w:cstheme="majorBidi"/>
          <w:b/>
          <w:bCs/>
          <w:color w:val="1F3864" w:themeColor="accent5" w:themeShade="80"/>
          <w:sz w:val="28"/>
          <w:szCs w:val="28"/>
        </w:rPr>
        <w:t>Languages</w:t>
      </w:r>
    </w:p>
    <w:p w:rsidR="00964498" w:rsidRDefault="00663E2F" w:rsidP="00964498">
      <w:pPr>
        <w:jc w:val="both"/>
        <w:rPr>
          <w:rFonts w:asciiTheme="majorBidi" w:hAnsiTheme="majorBidi" w:cstheme="majorBidi"/>
          <w:sz w:val="28"/>
          <w:szCs w:val="28"/>
        </w:rPr>
      </w:pPr>
      <w:r w:rsidRPr="00663E2F">
        <w:rPr>
          <w:rFonts w:asciiTheme="majorBidi" w:hAnsiTheme="majorBidi" w:cstheme="majorBidi"/>
          <w:sz w:val="28"/>
          <w:szCs w:val="28"/>
        </w:rPr>
        <w:t>• English (Reading, Writing and Speaking).</w:t>
      </w:r>
    </w:p>
    <w:sectPr w:rsidR="0096449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55FF" w:rsidRDefault="007255FF" w:rsidP="00BE5890">
      <w:pPr>
        <w:spacing w:after="0" w:line="240" w:lineRule="auto"/>
      </w:pPr>
      <w:r>
        <w:separator/>
      </w:r>
    </w:p>
  </w:endnote>
  <w:endnote w:type="continuationSeparator" w:id="0">
    <w:p w:rsidR="007255FF" w:rsidRDefault="007255FF" w:rsidP="00BE5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55FF" w:rsidRDefault="007255FF" w:rsidP="00BE5890">
      <w:pPr>
        <w:spacing w:after="0" w:line="240" w:lineRule="auto"/>
      </w:pPr>
      <w:r>
        <w:separator/>
      </w:r>
    </w:p>
  </w:footnote>
  <w:footnote w:type="continuationSeparator" w:id="0">
    <w:p w:rsidR="007255FF" w:rsidRDefault="007255FF" w:rsidP="00BE58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5890" w:rsidRDefault="00BE58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ED48FB"/>
    <w:multiLevelType w:val="hybridMultilevel"/>
    <w:tmpl w:val="7188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7B7491"/>
    <w:multiLevelType w:val="hybridMultilevel"/>
    <w:tmpl w:val="83502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314C7D"/>
    <w:multiLevelType w:val="hybridMultilevel"/>
    <w:tmpl w:val="40FC5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B2228C"/>
    <w:multiLevelType w:val="hybridMultilevel"/>
    <w:tmpl w:val="FC6A0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E13F48"/>
    <w:multiLevelType w:val="hybridMultilevel"/>
    <w:tmpl w:val="00A8A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yNDUyMTM1MzUyMjVW0lEKTi0uzszPAykwqgUA/q4mNywAAAA="/>
  </w:docVars>
  <w:rsids>
    <w:rsidRoot w:val="00663E2F"/>
    <w:rsid w:val="00001A39"/>
    <w:rsid w:val="0001087A"/>
    <w:rsid w:val="000156BC"/>
    <w:rsid w:val="00031E99"/>
    <w:rsid w:val="0004189A"/>
    <w:rsid w:val="0004318C"/>
    <w:rsid w:val="00057536"/>
    <w:rsid w:val="0006056E"/>
    <w:rsid w:val="00060B85"/>
    <w:rsid w:val="00064D6B"/>
    <w:rsid w:val="00066DF3"/>
    <w:rsid w:val="000825A0"/>
    <w:rsid w:val="00083AC6"/>
    <w:rsid w:val="000B3F76"/>
    <w:rsid w:val="000C0D5E"/>
    <w:rsid w:val="000D2485"/>
    <w:rsid w:val="000E21BF"/>
    <w:rsid w:val="000E6F84"/>
    <w:rsid w:val="000F1CF8"/>
    <w:rsid w:val="000F1F5B"/>
    <w:rsid w:val="00110C6F"/>
    <w:rsid w:val="001111F6"/>
    <w:rsid w:val="00120251"/>
    <w:rsid w:val="00121E75"/>
    <w:rsid w:val="001259D6"/>
    <w:rsid w:val="00130B94"/>
    <w:rsid w:val="00143AFE"/>
    <w:rsid w:val="001506F7"/>
    <w:rsid w:val="001679B6"/>
    <w:rsid w:val="00170364"/>
    <w:rsid w:val="001846CA"/>
    <w:rsid w:val="00191CAF"/>
    <w:rsid w:val="00192159"/>
    <w:rsid w:val="00193A23"/>
    <w:rsid w:val="001B1DBF"/>
    <w:rsid w:val="001B4DA1"/>
    <w:rsid w:val="001C7008"/>
    <w:rsid w:val="001D0D7F"/>
    <w:rsid w:val="001E60C3"/>
    <w:rsid w:val="001E6CAA"/>
    <w:rsid w:val="001F1D59"/>
    <w:rsid w:val="00203D13"/>
    <w:rsid w:val="0020444A"/>
    <w:rsid w:val="00204E58"/>
    <w:rsid w:val="00211531"/>
    <w:rsid w:val="00216071"/>
    <w:rsid w:val="00220402"/>
    <w:rsid w:val="00240AD8"/>
    <w:rsid w:val="0024192A"/>
    <w:rsid w:val="00252191"/>
    <w:rsid w:val="00282F36"/>
    <w:rsid w:val="0028687A"/>
    <w:rsid w:val="002A6E8C"/>
    <w:rsid w:val="002B1FB2"/>
    <w:rsid w:val="002B2B8B"/>
    <w:rsid w:val="002B3F64"/>
    <w:rsid w:val="002B7653"/>
    <w:rsid w:val="002C6EF0"/>
    <w:rsid w:val="002F39FB"/>
    <w:rsid w:val="002F3D3F"/>
    <w:rsid w:val="00310309"/>
    <w:rsid w:val="003360AE"/>
    <w:rsid w:val="003549EE"/>
    <w:rsid w:val="00355D73"/>
    <w:rsid w:val="00360FC9"/>
    <w:rsid w:val="00372E35"/>
    <w:rsid w:val="00375898"/>
    <w:rsid w:val="003A4085"/>
    <w:rsid w:val="003A56A9"/>
    <w:rsid w:val="003B2AF0"/>
    <w:rsid w:val="003B35E0"/>
    <w:rsid w:val="003B5AB8"/>
    <w:rsid w:val="003C3020"/>
    <w:rsid w:val="003C4D3B"/>
    <w:rsid w:val="003D3250"/>
    <w:rsid w:val="003E7C91"/>
    <w:rsid w:val="003F1DD9"/>
    <w:rsid w:val="004043D0"/>
    <w:rsid w:val="00404627"/>
    <w:rsid w:val="00405FBC"/>
    <w:rsid w:val="00432453"/>
    <w:rsid w:val="00435B29"/>
    <w:rsid w:val="00477296"/>
    <w:rsid w:val="004806A0"/>
    <w:rsid w:val="00480990"/>
    <w:rsid w:val="00480E8F"/>
    <w:rsid w:val="00487D63"/>
    <w:rsid w:val="0049037C"/>
    <w:rsid w:val="004A7A7D"/>
    <w:rsid w:val="004C0069"/>
    <w:rsid w:val="004E7B12"/>
    <w:rsid w:val="0050370B"/>
    <w:rsid w:val="00523498"/>
    <w:rsid w:val="0053635D"/>
    <w:rsid w:val="00545019"/>
    <w:rsid w:val="005705D1"/>
    <w:rsid w:val="0057474C"/>
    <w:rsid w:val="00581695"/>
    <w:rsid w:val="005A5ABA"/>
    <w:rsid w:val="005A7CE3"/>
    <w:rsid w:val="005B12CC"/>
    <w:rsid w:val="005C61E6"/>
    <w:rsid w:val="005D5ECC"/>
    <w:rsid w:val="005D764F"/>
    <w:rsid w:val="005E7036"/>
    <w:rsid w:val="005E7908"/>
    <w:rsid w:val="005F0744"/>
    <w:rsid w:val="00605F4E"/>
    <w:rsid w:val="0061088E"/>
    <w:rsid w:val="00614C5F"/>
    <w:rsid w:val="00617F55"/>
    <w:rsid w:val="00635E51"/>
    <w:rsid w:val="00637CCE"/>
    <w:rsid w:val="006415EA"/>
    <w:rsid w:val="00650D7B"/>
    <w:rsid w:val="0065436A"/>
    <w:rsid w:val="00662CF6"/>
    <w:rsid w:val="00663E2F"/>
    <w:rsid w:val="006648FD"/>
    <w:rsid w:val="006712EC"/>
    <w:rsid w:val="006C0B2C"/>
    <w:rsid w:val="006D18C3"/>
    <w:rsid w:val="006D23FF"/>
    <w:rsid w:val="006D2B9F"/>
    <w:rsid w:val="006E1174"/>
    <w:rsid w:val="006F176B"/>
    <w:rsid w:val="007255FF"/>
    <w:rsid w:val="00737CE2"/>
    <w:rsid w:val="007409FB"/>
    <w:rsid w:val="00741F48"/>
    <w:rsid w:val="007444B2"/>
    <w:rsid w:val="0076394A"/>
    <w:rsid w:val="00781343"/>
    <w:rsid w:val="00790448"/>
    <w:rsid w:val="007A23F5"/>
    <w:rsid w:val="007B03CF"/>
    <w:rsid w:val="007B3F6A"/>
    <w:rsid w:val="007B5136"/>
    <w:rsid w:val="007C6D56"/>
    <w:rsid w:val="007D73FF"/>
    <w:rsid w:val="007D7A4D"/>
    <w:rsid w:val="007E38C1"/>
    <w:rsid w:val="007F3DFD"/>
    <w:rsid w:val="007F671E"/>
    <w:rsid w:val="00801BCE"/>
    <w:rsid w:val="008030CC"/>
    <w:rsid w:val="00806347"/>
    <w:rsid w:val="00806F86"/>
    <w:rsid w:val="0081398A"/>
    <w:rsid w:val="00813AEC"/>
    <w:rsid w:val="00825F26"/>
    <w:rsid w:val="00831607"/>
    <w:rsid w:val="008416C4"/>
    <w:rsid w:val="00843CD5"/>
    <w:rsid w:val="008476A6"/>
    <w:rsid w:val="00860C6A"/>
    <w:rsid w:val="00861252"/>
    <w:rsid w:val="00862D34"/>
    <w:rsid w:val="008762BA"/>
    <w:rsid w:val="00884148"/>
    <w:rsid w:val="00885E09"/>
    <w:rsid w:val="00890745"/>
    <w:rsid w:val="00892180"/>
    <w:rsid w:val="00893A0F"/>
    <w:rsid w:val="008A61A0"/>
    <w:rsid w:val="008B45C6"/>
    <w:rsid w:val="008C470B"/>
    <w:rsid w:val="008C5D26"/>
    <w:rsid w:val="008C6664"/>
    <w:rsid w:val="008D2704"/>
    <w:rsid w:val="008E0843"/>
    <w:rsid w:val="008E1291"/>
    <w:rsid w:val="008E3EAE"/>
    <w:rsid w:val="008F4B66"/>
    <w:rsid w:val="008F745D"/>
    <w:rsid w:val="00910BDF"/>
    <w:rsid w:val="00930381"/>
    <w:rsid w:val="00935A47"/>
    <w:rsid w:val="00935E13"/>
    <w:rsid w:val="009504DF"/>
    <w:rsid w:val="009633BB"/>
    <w:rsid w:val="00964498"/>
    <w:rsid w:val="009908C2"/>
    <w:rsid w:val="009942AE"/>
    <w:rsid w:val="00995D1E"/>
    <w:rsid w:val="009A0070"/>
    <w:rsid w:val="009A331F"/>
    <w:rsid w:val="009A4EF9"/>
    <w:rsid w:val="009A59EA"/>
    <w:rsid w:val="009B1278"/>
    <w:rsid w:val="009B69A5"/>
    <w:rsid w:val="009C2F26"/>
    <w:rsid w:val="009D6059"/>
    <w:rsid w:val="009E142F"/>
    <w:rsid w:val="009F1834"/>
    <w:rsid w:val="00A30400"/>
    <w:rsid w:val="00A351BA"/>
    <w:rsid w:val="00A43829"/>
    <w:rsid w:val="00A45104"/>
    <w:rsid w:val="00A76440"/>
    <w:rsid w:val="00A8665E"/>
    <w:rsid w:val="00A97E2C"/>
    <w:rsid w:val="00AA0A40"/>
    <w:rsid w:val="00AA59EF"/>
    <w:rsid w:val="00AB576E"/>
    <w:rsid w:val="00AC1826"/>
    <w:rsid w:val="00AD57C5"/>
    <w:rsid w:val="00AE00AD"/>
    <w:rsid w:val="00AE0468"/>
    <w:rsid w:val="00AE0D5A"/>
    <w:rsid w:val="00B063CC"/>
    <w:rsid w:val="00B1251E"/>
    <w:rsid w:val="00B1320D"/>
    <w:rsid w:val="00B1751B"/>
    <w:rsid w:val="00B257ED"/>
    <w:rsid w:val="00B4545E"/>
    <w:rsid w:val="00BA6558"/>
    <w:rsid w:val="00BB1CD4"/>
    <w:rsid w:val="00BB6855"/>
    <w:rsid w:val="00BC04BC"/>
    <w:rsid w:val="00BC2332"/>
    <w:rsid w:val="00BC375D"/>
    <w:rsid w:val="00BC697E"/>
    <w:rsid w:val="00BC7341"/>
    <w:rsid w:val="00BD413F"/>
    <w:rsid w:val="00BE5890"/>
    <w:rsid w:val="00BF4B00"/>
    <w:rsid w:val="00C17C05"/>
    <w:rsid w:val="00C34AC6"/>
    <w:rsid w:val="00C37750"/>
    <w:rsid w:val="00C51B13"/>
    <w:rsid w:val="00C64D22"/>
    <w:rsid w:val="00C75326"/>
    <w:rsid w:val="00CB2C0B"/>
    <w:rsid w:val="00CC2386"/>
    <w:rsid w:val="00D07D21"/>
    <w:rsid w:val="00D24A9C"/>
    <w:rsid w:val="00D27424"/>
    <w:rsid w:val="00D3298A"/>
    <w:rsid w:val="00DB0A75"/>
    <w:rsid w:val="00DB48A1"/>
    <w:rsid w:val="00DD4B54"/>
    <w:rsid w:val="00DE47B6"/>
    <w:rsid w:val="00DF0C23"/>
    <w:rsid w:val="00DF5CF6"/>
    <w:rsid w:val="00DF6383"/>
    <w:rsid w:val="00E00362"/>
    <w:rsid w:val="00E369C7"/>
    <w:rsid w:val="00E42B80"/>
    <w:rsid w:val="00E44F59"/>
    <w:rsid w:val="00E52013"/>
    <w:rsid w:val="00E53B1C"/>
    <w:rsid w:val="00E91C6B"/>
    <w:rsid w:val="00EC038F"/>
    <w:rsid w:val="00EC042C"/>
    <w:rsid w:val="00ED0A73"/>
    <w:rsid w:val="00ED250A"/>
    <w:rsid w:val="00F033F5"/>
    <w:rsid w:val="00F17E74"/>
    <w:rsid w:val="00F37222"/>
    <w:rsid w:val="00F4113A"/>
    <w:rsid w:val="00F50A19"/>
    <w:rsid w:val="00F51AB9"/>
    <w:rsid w:val="00F5739A"/>
    <w:rsid w:val="00F57A1C"/>
    <w:rsid w:val="00F77E3F"/>
    <w:rsid w:val="00F94A21"/>
    <w:rsid w:val="00FA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1B4A73-BF5C-4C9A-B69E-BDF6B12B3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3E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3E2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3E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4192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5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58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8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5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890"/>
  </w:style>
  <w:style w:type="paragraph" w:styleId="Footer">
    <w:name w:val="footer"/>
    <w:basedOn w:val="Normal"/>
    <w:link w:val="FooterChar"/>
    <w:uiPriority w:val="99"/>
    <w:unhideWhenUsed/>
    <w:rsid w:val="00BE5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8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m_elkabeer@yahoo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30D78-894E-4B0B-840C-AB010B511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adem Anajeh</dc:creator>
  <cp:lastModifiedBy>13472</cp:lastModifiedBy>
  <cp:revision>2</cp:revision>
  <cp:lastPrinted>2017-03-20T08:58:00Z</cp:lastPrinted>
  <dcterms:created xsi:type="dcterms:W3CDTF">2018-08-05T11:04:00Z</dcterms:created>
  <dcterms:modified xsi:type="dcterms:W3CDTF">2018-08-05T11:04:00Z</dcterms:modified>
</cp:coreProperties>
</file>